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638D" w:rsidRDefault="005E1A6F" w:rsidP="005E1A6F">
      <w:pPr>
        <w:ind w:left="1440" w:firstLine="450"/>
        <w:rPr>
          <w:lang w:val="en-US"/>
        </w:rPr>
      </w:pPr>
      <w:r>
        <w:rPr>
          <w:lang w:val="en-US"/>
        </w:rPr>
        <w:t xml:space="preserve"> </w:t>
      </w:r>
      <w:r w:rsidR="00224DE0">
        <w:rPr>
          <w:lang w:val="en-US"/>
        </w:rPr>
        <w:t>Data</w:t>
      </w:r>
      <w:r w:rsidR="00C37D97">
        <w:rPr>
          <w:lang w:val="en-US"/>
        </w:rPr>
        <w:t xml:space="preserve"> S</w:t>
      </w:r>
      <w:r w:rsidR="00224DE0">
        <w:rPr>
          <w:lang w:val="en-US"/>
        </w:rPr>
        <w:t>cience</w:t>
      </w:r>
      <w:r w:rsidR="00C37D97">
        <w:rPr>
          <w:lang w:val="en-US"/>
        </w:rPr>
        <w:t xml:space="preserve"> </w:t>
      </w:r>
      <w:r w:rsidR="00224DE0">
        <w:rPr>
          <w:lang w:val="en-US"/>
        </w:rPr>
        <w:t>Lab 5</w:t>
      </w:r>
    </w:p>
    <w:p w:rsidR="00224DE0" w:rsidRDefault="00224DE0" w:rsidP="005E1A6F">
      <w:pPr>
        <w:ind w:left="540" w:firstLine="450"/>
        <w:rPr>
          <w:lang w:val="en-US"/>
        </w:rPr>
      </w:pPr>
      <w:r>
        <w:rPr>
          <w:lang w:val="en-US"/>
        </w:rPr>
        <w:t>Q1. Implement Linear Regression on the given Dataset</w:t>
      </w:r>
      <w:r w:rsidR="00440275">
        <w:rPr>
          <w:lang w:val="en-US"/>
        </w:rPr>
        <w:t xml:space="preserve"> from scratch without using any library</w:t>
      </w:r>
      <w:r>
        <w:rPr>
          <w:lang w:val="en-US"/>
        </w:rPr>
        <w:t xml:space="preserve">, </w:t>
      </w:r>
      <w:r w:rsidR="005E1A6F">
        <w:rPr>
          <w:lang w:val="en-US"/>
        </w:rPr>
        <w:t xml:space="preserve">  </w:t>
      </w:r>
      <w:r>
        <w:rPr>
          <w:lang w:val="en-US"/>
        </w:rPr>
        <w:t xml:space="preserve">and compute </w:t>
      </w:r>
      <w:r w:rsidR="00440275">
        <w:rPr>
          <w:lang w:val="en-US"/>
        </w:rPr>
        <w:t>coefficients</w:t>
      </w:r>
      <w:r>
        <w:rPr>
          <w:lang w:val="en-US"/>
        </w:rPr>
        <w:t>, co-variance, standard deviation, and plot the results.</w:t>
      </w:r>
    </w:p>
    <w:p w:rsidR="00224DE0" w:rsidRDefault="00224DE0" w:rsidP="00224DE0">
      <w:pPr>
        <w:ind w:left="540" w:firstLine="450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421754" cy="3111889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5694" t="17531" r="14792" b="7037"/>
                    <a:stretch/>
                  </pic:blipFill>
                  <pic:spPr bwMode="auto">
                    <a:xfrm>
                      <a:off x="0" y="0"/>
                      <a:ext cx="4423099" cy="3112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224DE0" w:rsidRDefault="00224DE0" w:rsidP="00224DE0">
      <w:pPr>
        <w:rPr>
          <w:lang w:val="en-US"/>
        </w:rPr>
      </w:pPr>
      <w:r>
        <w:rPr>
          <w:lang w:val="en-US"/>
        </w:rPr>
        <w:t>Q2. Plot the residuals for the dataset.</w:t>
      </w:r>
    </w:p>
    <w:p w:rsidR="00224DE0" w:rsidRDefault="00224DE0" w:rsidP="00224DE0">
      <w:pPr>
        <w:rPr>
          <w:lang w:val="en-US"/>
        </w:rPr>
      </w:pPr>
      <w:r>
        <w:rPr>
          <w:lang w:val="en-US"/>
        </w:rPr>
        <w:t>Q3. Implement polynomial regression and exponential regression model for the dataset.</w:t>
      </w:r>
    </w:p>
    <w:p w:rsidR="00440275" w:rsidRPr="00224DE0" w:rsidRDefault="00533726" w:rsidP="00224DE0">
      <w:pPr>
        <w:rPr>
          <w:lang w:val="en-US"/>
        </w:rPr>
      </w:pPr>
      <w:r>
        <w:rPr>
          <w:lang w:val="en-US"/>
        </w:rPr>
        <w:t>b</w:t>
      </w:r>
    </w:p>
    <w:sectPr w:rsidR="00440275" w:rsidRPr="00224DE0" w:rsidSect="00224DE0">
      <w:pgSz w:w="11906" w:h="16838"/>
      <w:pgMar w:top="630" w:right="236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4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TA2MTY3sLAwNzI3NDJW0lEKTi0uzszPAykwrAUArxtjMywAAAA="/>
  </w:docVars>
  <w:rsids>
    <w:rsidRoot w:val="00224DE0"/>
    <w:rsid w:val="00107FC1"/>
    <w:rsid w:val="001A0B6C"/>
    <w:rsid w:val="00224DE0"/>
    <w:rsid w:val="00440275"/>
    <w:rsid w:val="004D1BF2"/>
    <w:rsid w:val="00533726"/>
    <w:rsid w:val="0054135E"/>
    <w:rsid w:val="00593DDE"/>
    <w:rsid w:val="005A078D"/>
    <w:rsid w:val="005E1A6F"/>
    <w:rsid w:val="00C37D97"/>
    <w:rsid w:val="00C67C32"/>
    <w:rsid w:val="00E3216B"/>
    <w:rsid w:val="00EB63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13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0B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B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kumar</dc:creator>
  <cp:keywords/>
  <dc:description/>
  <cp:lastModifiedBy>Sachin Kohli</cp:lastModifiedBy>
  <cp:revision>8</cp:revision>
  <dcterms:created xsi:type="dcterms:W3CDTF">2020-10-28T07:28:00Z</dcterms:created>
  <dcterms:modified xsi:type="dcterms:W3CDTF">2020-10-31T19:03:00Z</dcterms:modified>
</cp:coreProperties>
</file>